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4C74" w:rsidRDefault="00CA4C74"/>
    <w:tbl>
      <w:tblPr>
        <w:tblW w:w="12369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016"/>
        <w:gridCol w:w="3963"/>
        <w:gridCol w:w="218"/>
        <w:gridCol w:w="218"/>
        <w:gridCol w:w="1030"/>
        <w:gridCol w:w="28"/>
        <w:gridCol w:w="1030"/>
        <w:gridCol w:w="28"/>
        <w:gridCol w:w="968"/>
        <w:gridCol w:w="28"/>
        <w:gridCol w:w="968"/>
        <w:gridCol w:w="28"/>
        <w:gridCol w:w="895"/>
        <w:gridCol w:w="28"/>
        <w:gridCol w:w="895"/>
        <w:gridCol w:w="14"/>
        <w:gridCol w:w="14"/>
      </w:tblGrid>
      <w:tr w:rsidR="009A0491" w:rsidRPr="00867D35" w:rsidTr="00ED06F3">
        <w:trPr>
          <w:gridAfter w:val="2"/>
          <w:wAfter w:w="28" w:type="dxa"/>
          <w:trHeight w:val="242"/>
        </w:trPr>
        <w:tc>
          <w:tcPr>
            <w:tcW w:w="744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A4C74" w:rsidRDefault="00CA4C74" w:rsidP="00CA4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>Supplementar</w:t>
            </w:r>
            <w:r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>y Materials</w:t>
            </w:r>
            <w:r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 xml:space="preserve"> </w:t>
            </w:r>
          </w:p>
          <w:p w:rsidR="00CA4C74" w:rsidRDefault="00CA4C74" w:rsidP="00CA4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</w:p>
          <w:p w:rsidR="009A0491" w:rsidRPr="0079279D" w:rsidRDefault="00CA4C74" w:rsidP="00CA4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>Table</w:t>
            </w:r>
            <w:r w:rsidR="009A0491" w:rsidRPr="0079279D"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>S</w:t>
            </w:r>
            <w:r w:rsidR="009A0491" w:rsidRPr="0079279D"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>.</w:t>
            </w:r>
            <w:r w:rsidR="009A0491" w:rsidRPr="0079279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="00D957DB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Procedure code </w:t>
            </w:r>
            <w:r w:rsidR="00D957DB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for determining </w:t>
            </w:r>
            <w:r w:rsidR="00D957DB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treatment cases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A0491" w:rsidRPr="00867D35" w:rsidRDefault="009A0491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867D35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A0491" w:rsidRPr="00867D35" w:rsidRDefault="009A0491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867D35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A0491" w:rsidRPr="00867D35" w:rsidRDefault="009A0491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867D35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A0491" w:rsidRPr="00867D35" w:rsidRDefault="009A0491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867D35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A0491" w:rsidRPr="00867D35" w:rsidRDefault="009A0491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867D35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867D35" w:rsidRPr="00867D35" w:rsidTr="00ED06F3">
        <w:trPr>
          <w:trHeight w:val="526"/>
        </w:trPr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967801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  <w:t>rocedure code</w:t>
            </w:r>
          </w:p>
        </w:tc>
        <w:tc>
          <w:tcPr>
            <w:tcW w:w="3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9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9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9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92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867D35" w:rsidRPr="00867D35" w:rsidTr="00ED06F3">
        <w:trPr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HA670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Coronary Angiography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867D35" w:rsidRPr="00867D35" w:rsidTr="00ED06F3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HA680</w:t>
            </w:r>
          </w:p>
        </w:tc>
        <w:tc>
          <w:tcPr>
            <w:tcW w:w="6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Aortocoronary Venous Bypass Graft Angiography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867D35" w:rsidRPr="00867D35" w:rsidTr="00ED06F3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HA681</w:t>
            </w:r>
          </w:p>
        </w:tc>
        <w:tc>
          <w:tcPr>
            <w:tcW w:w="847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Aortocoronary Venous Bypass Graft Angiograph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2 or 3 vessels</w:t>
            </w: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867D35" w:rsidRPr="00867D35" w:rsidTr="00ED06F3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HA682</w:t>
            </w:r>
          </w:p>
        </w:tc>
        <w:tc>
          <w:tcPr>
            <w:tcW w:w="94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ED06F3" w:rsidRDefault="00ED06F3" w:rsidP="00ED06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Aortocoronary Venous Bypass Graft Angiograph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and consequent ventricular angiography</w:t>
            </w: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ED06F3" w:rsidRPr="00867D35" w:rsidTr="00646731">
        <w:trPr>
          <w:gridAfter w:val="1"/>
          <w:wAfter w:w="14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6551</w:t>
            </w:r>
          </w:p>
        </w:tc>
        <w:tc>
          <w:tcPr>
            <w:tcW w:w="10339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ercutaneous Transluminal Coronary Angioplast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single vessel</w:t>
            </w:r>
          </w:p>
        </w:tc>
      </w:tr>
      <w:tr w:rsidR="00ED06F3" w:rsidRPr="00867D35" w:rsidTr="00B66B4D">
        <w:trPr>
          <w:gridAfter w:val="1"/>
          <w:wAfter w:w="14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6552</w:t>
            </w:r>
          </w:p>
        </w:tc>
        <w:tc>
          <w:tcPr>
            <w:tcW w:w="10339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ED06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ercutaneous Transluminal Coronary Angioplast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additional vessel</w:t>
            </w:r>
          </w:p>
        </w:tc>
      </w:tr>
      <w:tr w:rsidR="00ED06F3" w:rsidRPr="00867D35" w:rsidTr="002852DD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6561</w:t>
            </w:r>
          </w:p>
        </w:tc>
        <w:tc>
          <w:tcPr>
            <w:tcW w:w="94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ercutaneous Trans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-</w:t>
            </w: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catheter Placement of Intracoronary Sten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single vessel</w:t>
            </w: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ED06F3" w:rsidRPr="00867D35" w:rsidTr="002841DC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6562</w:t>
            </w:r>
          </w:p>
        </w:tc>
        <w:tc>
          <w:tcPr>
            <w:tcW w:w="847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ercutaneous Trans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-</w:t>
            </w: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catheter Placement of Intracoronary Sten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additional vessel</w:t>
            </w: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6F3" w:rsidRPr="001F4DC2" w:rsidRDefault="00ED06F3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867D35" w:rsidRPr="00867D35" w:rsidTr="00ED06F3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6563</w:t>
            </w:r>
          </w:p>
        </w:tc>
        <w:tc>
          <w:tcPr>
            <w:tcW w:w="94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ercutaneous Trans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-</w:t>
            </w: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catheter Placement of Intracoronary Sten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with angioplasty or atherectomy, single vessel</w:t>
            </w: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25148" w:rsidRPr="00867D35" w:rsidTr="00C6038F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6564</w:t>
            </w:r>
          </w:p>
        </w:tc>
        <w:tc>
          <w:tcPr>
            <w:tcW w:w="1032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ercutaneous Trans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-</w:t>
            </w:r>
            <w:r w:rsidRPr="00ED06F3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catheter Placement of Intracoronary Sten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with angioplasty or atherectomy, additional vessel</w:t>
            </w:r>
          </w:p>
        </w:tc>
      </w:tr>
      <w:tr w:rsidR="00825148" w:rsidRPr="00867D35" w:rsidTr="0044029A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6571</w:t>
            </w:r>
          </w:p>
        </w:tc>
        <w:tc>
          <w:tcPr>
            <w:tcW w:w="94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ercutaneous Transluminal Coronary Atherectom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single vessel</w:t>
            </w: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825148" w:rsidRPr="00867D35" w:rsidTr="00AC03EA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6572</w:t>
            </w:r>
          </w:p>
        </w:tc>
        <w:tc>
          <w:tcPr>
            <w:tcW w:w="940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ercutaneous Transluminal Coronary Atherectom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additional vessel</w:t>
            </w:r>
          </w:p>
        </w:tc>
        <w:tc>
          <w:tcPr>
            <w:tcW w:w="9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825148" w:rsidRPr="00867D35" w:rsidTr="009B4AED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6633</w:t>
            </w:r>
          </w:p>
        </w:tc>
        <w:tc>
          <w:tcPr>
            <w:tcW w:w="1032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ercutaneous Thrombus Remova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,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Mechanical Thrombolysis</w:t>
            </w:r>
          </w:p>
        </w:tc>
      </w:tr>
      <w:tr w:rsidR="00825148" w:rsidRPr="00867D35" w:rsidTr="00900397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M6634</w:t>
            </w:r>
          </w:p>
        </w:tc>
        <w:tc>
          <w:tcPr>
            <w:tcW w:w="1032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ercutaneous Thrombus Remova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,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Thrombolytic Treatmen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Coronary Artery</w:t>
            </w:r>
          </w:p>
        </w:tc>
      </w:tr>
      <w:tr w:rsidR="00825148" w:rsidRPr="00867D35" w:rsidTr="004D1C18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O1641</w:t>
            </w:r>
          </w:p>
        </w:tc>
        <w:tc>
          <w:tcPr>
            <w:tcW w:w="1032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Simpl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Aorta-Coronar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Vascular Bypass Operation(Artery)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1 site</w:t>
            </w:r>
          </w:p>
        </w:tc>
      </w:tr>
      <w:tr w:rsidR="00825148" w:rsidRPr="00867D35" w:rsidTr="00131FE5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O1642</w:t>
            </w:r>
          </w:p>
        </w:tc>
        <w:tc>
          <w:tcPr>
            <w:tcW w:w="1032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Simpl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Aorta-Coronar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Vascular Bypass Operation(Artery)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2 site</w:t>
            </w:r>
            <w:r w:rsidR="00652D97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or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more</w:t>
            </w:r>
          </w:p>
        </w:tc>
      </w:tr>
      <w:tr w:rsidR="00867D35" w:rsidRPr="00867D35" w:rsidTr="00ED06F3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O1647</w:t>
            </w:r>
          </w:p>
        </w:tc>
        <w:tc>
          <w:tcPr>
            <w:tcW w:w="1032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25148" w:rsidP="0082514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Complex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Aorta-Coronar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Vascular Bypass Operation(Artery)</w:t>
            </w:r>
          </w:p>
        </w:tc>
      </w:tr>
      <w:tr w:rsidR="00825148" w:rsidRPr="00867D35" w:rsidTr="000B2CFA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OA641</w:t>
            </w:r>
          </w:p>
        </w:tc>
        <w:tc>
          <w:tcPr>
            <w:tcW w:w="1032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B00EFC" w:rsidRDefault="00B00EFC" w:rsidP="00B00EF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Simple</w:t>
            </w:r>
            <w:r w:rsidRPr="00B00EF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Off Pum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B00EF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CABG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Aorta-Coronar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Vascular Bypass Operation(Artery)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1 site</w:t>
            </w:r>
          </w:p>
        </w:tc>
      </w:tr>
      <w:tr w:rsidR="00825148" w:rsidRPr="00867D35" w:rsidTr="007B74C9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825148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OA642</w:t>
            </w:r>
          </w:p>
        </w:tc>
        <w:tc>
          <w:tcPr>
            <w:tcW w:w="1032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148" w:rsidRPr="001F4DC2" w:rsidRDefault="00B00EFC" w:rsidP="00B00EF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Simple</w:t>
            </w:r>
            <w:r w:rsidRPr="00B00EF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Off Pum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B00EF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CABG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Aorta-Coronar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Vascular Bypass Operation(Artery)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, 2 site</w:t>
            </w:r>
            <w:r w:rsidR="00652D97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or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more</w:t>
            </w:r>
          </w:p>
        </w:tc>
      </w:tr>
      <w:tr w:rsidR="00867D35" w:rsidRPr="00867D35" w:rsidTr="00ED06F3">
        <w:trPr>
          <w:gridAfter w:val="2"/>
          <w:wAfter w:w="28" w:type="dxa"/>
          <w:trHeight w:val="282"/>
        </w:trPr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OA647</w:t>
            </w:r>
          </w:p>
        </w:tc>
        <w:tc>
          <w:tcPr>
            <w:tcW w:w="940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B00EFC" w:rsidP="00B00EF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Complex </w:t>
            </w:r>
            <w:r w:rsidRPr="00B00EF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Off Pum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B00EF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CABG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Aorta-Coronary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  <w:r w:rsidRPr="00825148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Vascular Bypass Operation(Artery)</w:t>
            </w:r>
          </w:p>
        </w:tc>
        <w:tc>
          <w:tcPr>
            <w:tcW w:w="9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67D35" w:rsidRPr="001F4DC2" w:rsidRDefault="00867D35" w:rsidP="00867D3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1F4DC2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:rsidR="003E35FD" w:rsidRDefault="003E35FD"/>
    <w:p w:rsidR="00545016" w:rsidRDefault="00545016"/>
    <w:p w:rsidR="001F4DC2" w:rsidRDefault="001F4DC2"/>
    <w:p w:rsidR="001F4DC2" w:rsidRDefault="001F4DC2"/>
    <w:p w:rsidR="001F4DC2" w:rsidRDefault="001F4DC2"/>
    <w:p w:rsidR="001F4DC2" w:rsidRDefault="001F4DC2"/>
    <w:p w:rsidR="00E17467" w:rsidRDefault="00E17467"/>
    <w:p w:rsidR="00E17467" w:rsidRDefault="00E17467"/>
    <w:tbl>
      <w:tblPr>
        <w:tblW w:w="113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03"/>
        <w:gridCol w:w="3170"/>
        <w:gridCol w:w="3518"/>
        <w:gridCol w:w="1083"/>
        <w:gridCol w:w="1043"/>
        <w:gridCol w:w="1198"/>
        <w:gridCol w:w="225"/>
      </w:tblGrid>
      <w:tr w:rsidR="00B32C97" w:rsidRPr="00545016" w:rsidTr="00B32C97">
        <w:trPr>
          <w:gridAfter w:val="1"/>
          <w:wAfter w:w="225" w:type="dxa"/>
          <w:trHeight w:val="254"/>
        </w:trPr>
        <w:tc>
          <w:tcPr>
            <w:tcW w:w="427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79279D" w:rsidRDefault="00CA4C74" w:rsidP="00CA4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>Table S</w:t>
            </w:r>
            <w:r w:rsidR="00B32C97" w:rsidRPr="0079279D"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>.</w:t>
            </w:r>
            <w:r w:rsidR="00B32C97" w:rsidRPr="0079279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="00B32C97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Variables and data source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545016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45016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545016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45016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545016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45016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545016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45016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9F7D6C" w:rsidRPr="00545016" w:rsidTr="003A35E6">
        <w:trPr>
          <w:trHeight w:val="553"/>
        </w:trPr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2B62D3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  <w:t>ype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2B62D3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Institution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2B62D3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Data s</w:t>
            </w:r>
            <w:r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  <w:t>ource</w:t>
            </w:r>
          </w:p>
        </w:tc>
        <w:tc>
          <w:tcPr>
            <w:tcW w:w="33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2B62D3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Variable</w:t>
            </w:r>
          </w:p>
        </w:tc>
        <w:tc>
          <w:tcPr>
            <w:tcW w:w="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2B62D3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2B62D3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ependent variables</w:t>
            </w:r>
          </w:p>
        </w:tc>
        <w:tc>
          <w:tcPr>
            <w:tcW w:w="317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H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IRA</w:t>
            </w:r>
          </w:p>
        </w:tc>
        <w:tc>
          <w:tcPr>
            <w:tcW w:w="351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H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ealth claim data</w:t>
            </w:r>
          </w:p>
        </w:tc>
        <w:tc>
          <w:tcPr>
            <w:tcW w:w="33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Treatment case per 100,000</w:t>
            </w: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30-day mortality</w:t>
            </w:r>
            <w:r w:rsidR="009F7D6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9A0491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9A0491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ontrol variables</w:t>
            </w:r>
          </w:p>
        </w:tc>
        <w:tc>
          <w:tcPr>
            <w:tcW w:w="317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9A0491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KOSIS</w:t>
            </w:r>
          </w:p>
        </w:tc>
        <w:tc>
          <w:tcPr>
            <w:tcW w:w="351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opulation status</w:t>
            </w:r>
          </w:p>
        </w:tc>
        <w:tc>
          <w:tcPr>
            <w:tcW w:w="33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R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egional population</w:t>
            </w: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9F7D6C" w:rsidRPr="00545016" w:rsidTr="008518EF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3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roportion of elderly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(%)</w:t>
            </w:r>
          </w:p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9A0491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9A0491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H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ealth insurance status</w:t>
            </w:r>
          </w:p>
        </w:tc>
        <w:tc>
          <w:tcPr>
            <w:tcW w:w="33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umber of medical facilities, by type</w:t>
            </w: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3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643B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Number of clinicians, by specialties</w:t>
            </w:r>
          </w:p>
        </w:tc>
        <w:tc>
          <w:tcPr>
            <w:tcW w:w="2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9A0491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The Korea 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ommunity health survey</w:t>
            </w:r>
          </w:p>
        </w:tc>
        <w:tc>
          <w:tcPr>
            <w:tcW w:w="33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H</w:t>
            </w:r>
            <w:r w:rsidR="00B32C97" w:rsidRPr="0078470A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igh risk drinkin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3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H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ypertension prevalence</w:t>
            </w:r>
            <w:r w:rsidR="009F7D6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3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H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ypertension on treatment</w:t>
            </w:r>
            <w:r w:rsidR="009F7D6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9F7D6C" w:rsidRPr="00545016" w:rsidTr="00344301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3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78470A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Diabetes prevalenc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9F7D6C" w:rsidRPr="00545016" w:rsidTr="002771BE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3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iabetes on treatment (%)</w:t>
            </w: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F7D6C" w:rsidRPr="009A0491" w:rsidRDefault="009F7D6C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3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78470A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Subjective obesity recognition</w:t>
            </w:r>
            <w:r w:rsidR="009F7D6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3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78470A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Subjective stress recognition</w:t>
            </w:r>
            <w:r w:rsidR="009F7D6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78470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78470A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Current smoking</w:t>
            </w:r>
            <w:r w:rsidR="009F7D6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(%)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R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egional income statistics</w:t>
            </w:r>
          </w:p>
        </w:tc>
        <w:tc>
          <w:tcPr>
            <w:tcW w:w="33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B32C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GRDP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per capit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2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9A0491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KOS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AT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344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Provisional income report of </w:t>
            </w:r>
            <w:r w:rsidRPr="009A0491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016</w:t>
            </w:r>
          </w:p>
        </w:tc>
        <w:tc>
          <w:tcPr>
            <w:tcW w:w="354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B32C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GRDP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 per capit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of Sejong</w:t>
            </w: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S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eoul open data plaza</w:t>
            </w:r>
          </w:p>
        </w:tc>
        <w:tc>
          <w:tcPr>
            <w:tcW w:w="3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344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Seoul Statistical Yearbook</w:t>
            </w:r>
          </w:p>
        </w:tc>
        <w:tc>
          <w:tcPr>
            <w:tcW w:w="354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B32C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GRDP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 per capit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 of Seoul</w:t>
            </w:r>
          </w:p>
        </w:tc>
      </w:tr>
      <w:tr w:rsidR="00B32C97" w:rsidRPr="00545016" w:rsidTr="00B32C97">
        <w:trPr>
          <w:trHeight w:val="296"/>
        </w:trPr>
        <w:tc>
          <w:tcPr>
            <w:tcW w:w="11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reatment variable</w:t>
            </w:r>
          </w:p>
        </w:tc>
        <w:tc>
          <w:tcPr>
            <w:tcW w:w="3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K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CDC</w:t>
            </w:r>
          </w:p>
        </w:tc>
        <w:tc>
          <w:tcPr>
            <w:tcW w:w="3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KCDC webpage for </w:t>
            </w:r>
            <w:r w:rsidR="009F7D6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RCVC</w:t>
            </w:r>
          </w:p>
        </w:tc>
        <w:tc>
          <w:tcPr>
            <w:tcW w:w="33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B32C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Designation of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R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 xml:space="preserve">CCVC </w:t>
            </w:r>
            <w:r w:rsidR="009F7D6C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(Binary)</w:t>
            </w:r>
          </w:p>
        </w:tc>
        <w:tc>
          <w:tcPr>
            <w:tcW w:w="2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32C97" w:rsidRPr="009A0491" w:rsidRDefault="00B32C97" w:rsidP="0054501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9A0491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:rsidR="00545016" w:rsidRDefault="00545016">
      <w:pPr>
        <w:rPr>
          <w:b/>
        </w:rPr>
      </w:pPr>
    </w:p>
    <w:p w:rsidR="00545016" w:rsidRDefault="00545016">
      <w:pPr>
        <w:rPr>
          <w:b/>
        </w:rPr>
      </w:pPr>
    </w:p>
    <w:p w:rsidR="002B62D3" w:rsidRDefault="002B62D3">
      <w:pPr>
        <w:rPr>
          <w:b/>
        </w:rPr>
      </w:pPr>
    </w:p>
    <w:p w:rsidR="002B62D3" w:rsidRDefault="002B62D3">
      <w:pPr>
        <w:rPr>
          <w:b/>
        </w:rPr>
      </w:pPr>
    </w:p>
    <w:p w:rsidR="002B62D3" w:rsidRDefault="002B62D3">
      <w:pPr>
        <w:rPr>
          <w:b/>
        </w:rPr>
      </w:pPr>
    </w:p>
    <w:p w:rsidR="002B62D3" w:rsidRDefault="002B62D3">
      <w:pPr>
        <w:rPr>
          <w:b/>
        </w:rPr>
      </w:pPr>
    </w:p>
    <w:p w:rsidR="00C877BC" w:rsidRDefault="00C877BC">
      <w:r>
        <w:fldChar w:fldCharType="begin"/>
      </w:r>
      <w:r>
        <w:instrText xml:space="preserve"> </w:instrText>
      </w:r>
      <w:r>
        <w:rPr>
          <w:rFonts w:hint="eastAsia"/>
        </w:rPr>
        <w:instrText>LINK Excel.SheetBinaryMacroEnabled.12 "C:\\Users\\SG\\Dropbox\\####일일할일\\20180904 Revision 응답\\support.csv" "Sheet1!R1C1:R17C5" \a \f 4 \h</w:instrText>
      </w:r>
      <w:r>
        <w:instrText xml:space="preserve"> </w:instrText>
      </w:r>
      <w:r w:rsidR="00557D4A">
        <w:instrText xml:space="preserve"> \* MERGEFORMAT </w:instrText>
      </w:r>
      <w:r>
        <w:fldChar w:fldCharType="separate"/>
      </w:r>
    </w:p>
    <w:tbl>
      <w:tblPr>
        <w:tblW w:w="11218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94"/>
        <w:gridCol w:w="4711"/>
        <w:gridCol w:w="1431"/>
        <w:gridCol w:w="1191"/>
        <w:gridCol w:w="1191"/>
      </w:tblGrid>
      <w:tr w:rsidR="00C877BC" w:rsidRPr="00C877BC" w:rsidTr="005029BE">
        <w:trPr>
          <w:trHeight w:val="330"/>
        </w:trPr>
        <w:tc>
          <w:tcPr>
            <w:tcW w:w="74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CA4C74" w:rsidP="00CA4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 xml:space="preserve">Table </w:t>
            </w:r>
            <w:r w:rsidR="00C877BC" w:rsidRPr="005029BE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S3. </w:t>
            </w:r>
            <w:r w:rsidR="00C20BF4" w:rsidRPr="005029BE"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  <w:t>C</w:t>
            </w:r>
            <w:r w:rsidR="00037459" w:rsidRPr="005029BE"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  <w:t>omposition</w:t>
            </w:r>
            <w:r w:rsidR="00C20BF4" w:rsidRPr="005029BE"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  <w:t xml:space="preserve"> of </w:t>
            </w:r>
            <w:r w:rsidR="00037459" w:rsidRPr="005029BE"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  <w:t xml:space="preserve">each </w:t>
            </w:r>
            <w:r w:rsidR="00C20BF4"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t</w:t>
            </w:r>
            <w:r w:rsidR="00C20BF4"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ertiary catchment area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C877BC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C877BC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C877BC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C877BC" w:rsidRPr="00C877BC" w:rsidTr="005029BE">
        <w:trPr>
          <w:trHeight w:val="499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037459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>Tertiary c</w:t>
            </w:r>
            <w:r w:rsidRPr="005029BE"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>atchment area</w:t>
            </w:r>
          </w:p>
        </w:tc>
        <w:tc>
          <w:tcPr>
            <w:tcW w:w="4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037459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>C</w:t>
            </w:r>
            <w:r w:rsidRPr="005029BE"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  <w:t>omposition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C877BC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C877BC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C877BC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C877BC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S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eoul</w:t>
            </w:r>
          </w:p>
        </w:tc>
        <w:tc>
          <w:tcPr>
            <w:tcW w:w="4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S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eoul</w:t>
            </w:r>
            <w:r w:rsidR="00C877BC"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,</w:t>
            </w:r>
            <w:r>
              <w:t xml:space="preserve"> 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Hanam, Guri, Namyangj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 Gwangmyeong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C877BC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B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usan</w:t>
            </w:r>
          </w:p>
        </w:tc>
        <w:tc>
          <w:tcPr>
            <w:tcW w:w="4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B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usan</w:t>
            </w:r>
            <w:r w:rsidR="00C877BC"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,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lsan</w:t>
            </w:r>
            <w:r w:rsidR="00C877BC"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,</w:t>
            </w:r>
            <w:r>
              <w:t xml:space="preserve">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Gimhae, Yangsan, Milyang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C877BC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aegu</w:t>
            </w:r>
            <w:r w:rsidR="00C877BC"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yeongbuk</w:t>
            </w:r>
          </w:p>
        </w:tc>
        <w:tc>
          <w:tcPr>
            <w:tcW w:w="4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aegu</w:t>
            </w:r>
            <w:r w:rsidR="00C877BC"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,</w:t>
            </w:r>
            <w:r w:rsidRPr="00B51818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Gyeongsangbuk-do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C877BC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I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ncheon</w:t>
            </w:r>
          </w:p>
        </w:tc>
        <w:tc>
          <w:tcPr>
            <w:tcW w:w="4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I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ncheon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C877BC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G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angju</w:t>
            </w:r>
            <w:r w:rsidR="00C877BC"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,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Jeonnam</w:t>
            </w:r>
          </w:p>
        </w:tc>
        <w:tc>
          <w:tcPr>
            <w:tcW w:w="4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G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angju</w:t>
            </w:r>
            <w:r w:rsidR="00C877BC"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Jeollanam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-do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C877BC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Daejeon</w:t>
            </w:r>
            <w:r w:rsidR="00C877BC"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Chun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gnam</w:t>
            </w:r>
          </w:p>
        </w:tc>
        <w:tc>
          <w:tcPr>
            <w:tcW w:w="4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5029BE" w:rsidRDefault="005029BE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Daejeon</w:t>
            </w:r>
            <w:r w:rsidR="00C877BC"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</w:t>
            </w:r>
            <w:r w:rsidRPr="00B51818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Chungcheon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nam</w:t>
            </w:r>
            <w:r w:rsidRPr="00B51818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-do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77BC" w:rsidRPr="00C877BC" w:rsidRDefault="00C877BC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5029BE" w:rsidRPr="00C877BC" w:rsidTr="00404A80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29BE" w:rsidRPr="005029BE" w:rsidRDefault="005029BE" w:rsidP="00C877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Gyeonggi</w:t>
            </w:r>
            <w:r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(1)</w:t>
            </w:r>
          </w:p>
        </w:tc>
        <w:tc>
          <w:tcPr>
            <w:tcW w:w="85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29BE" w:rsidRPr="00C877BC" w:rsidRDefault="005029BE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Seongnam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 Gwangj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Yongin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Icheon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Yeoj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 Yangpyeong</w:t>
            </w:r>
          </w:p>
        </w:tc>
      </w:tr>
      <w:tr w:rsidR="005029BE" w:rsidRPr="00C877BC" w:rsidTr="00E67259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29BE" w:rsidRPr="005029BE" w:rsidRDefault="005029BE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Gyeonggi</w:t>
            </w:r>
            <w:r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(2)</w:t>
            </w:r>
          </w:p>
        </w:tc>
        <w:tc>
          <w:tcPr>
            <w:tcW w:w="85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29BE" w:rsidRPr="00C877BC" w:rsidRDefault="005029BE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Suwon, Osan, Hwaseong, Pyeongtaek, Anseong, Anyang, Gwacheon, Gunpo, Uiwang</w:t>
            </w:r>
          </w:p>
        </w:tc>
      </w:tr>
      <w:tr w:rsidR="005029BE" w:rsidRPr="00C877BC" w:rsidTr="0087698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29BE" w:rsidRPr="005029BE" w:rsidRDefault="005029BE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Gyeonggi</w:t>
            </w:r>
            <w:r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(3)</w:t>
            </w:r>
          </w:p>
        </w:tc>
        <w:tc>
          <w:tcPr>
            <w:tcW w:w="85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29BE" w:rsidRPr="00C877BC" w:rsidRDefault="005029BE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Uijeongbu, Dongducheon, Yangju, Yeoncheon, Pocheon, Goyang, Paju, Gimpo</w:t>
            </w:r>
          </w:p>
        </w:tc>
      </w:tr>
      <w:tr w:rsidR="00037459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Gyeonggi</w:t>
            </w:r>
            <w:r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(4)</w:t>
            </w:r>
          </w:p>
        </w:tc>
        <w:tc>
          <w:tcPr>
            <w:tcW w:w="4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5029BE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Bucheon, Ansan, Siheung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037459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G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angwon</w:t>
            </w:r>
          </w:p>
        </w:tc>
        <w:tc>
          <w:tcPr>
            <w:tcW w:w="4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G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angwon-do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037459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037459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Chungbuk</w:t>
            </w:r>
          </w:p>
        </w:tc>
        <w:tc>
          <w:tcPr>
            <w:tcW w:w="4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Chungcheongbuk-do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037459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037459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Jeo</w:t>
            </w:r>
            <w:r w:rsidR="005029BE"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n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buk</w:t>
            </w:r>
          </w:p>
        </w:tc>
        <w:tc>
          <w:tcPr>
            <w:tcW w:w="4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Jeollabuk-do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037459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5029BE" w:rsidP="005029B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Gyeong</w:t>
            </w:r>
            <w:r w:rsidR="00037459"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nam</w:t>
            </w:r>
          </w:p>
        </w:tc>
        <w:tc>
          <w:tcPr>
            <w:tcW w:w="85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5029BE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Changwon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Hallyeon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Hamaan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Changnyeon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Jinj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Sacheon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Namha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Hadon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Sancheon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Hamyan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 xml:space="preserve"> Tongyeon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,</w:t>
            </w:r>
          </w:p>
        </w:tc>
      </w:tr>
      <w:tr w:rsidR="00037459" w:rsidRPr="00C877BC" w:rsidTr="005029BE">
        <w:trPr>
          <w:trHeight w:val="402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5029BE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Jeju</w:t>
            </w:r>
          </w:p>
        </w:tc>
        <w:tc>
          <w:tcPr>
            <w:tcW w:w="4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5029BE" w:rsidRDefault="005029BE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5029BE"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Jeju-do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C877BC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C877BC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7459" w:rsidRPr="00C877BC" w:rsidRDefault="00037459" w:rsidP="0003745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C877BC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</w:tr>
    </w:tbl>
    <w:p w:rsidR="00E17467" w:rsidRDefault="00C877BC">
      <w:r>
        <w:rPr>
          <w:b/>
        </w:rPr>
        <w:fldChar w:fldCharType="end"/>
      </w:r>
    </w:p>
    <w:p w:rsidR="00E17467" w:rsidRDefault="00E17467">
      <w:pPr>
        <w:widowControl/>
        <w:wordWrap/>
        <w:autoSpaceDE/>
        <w:autoSpaceDN/>
      </w:pPr>
      <w:r>
        <w:br w:type="page"/>
      </w:r>
    </w:p>
    <w:tbl>
      <w:tblPr>
        <w:tblpPr w:leftFromText="142" w:rightFromText="142" w:vertAnchor="text" w:horzAnchor="margin" w:tblpY="214"/>
        <w:tblW w:w="1711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92"/>
        <w:gridCol w:w="1587"/>
        <w:gridCol w:w="1587"/>
        <w:gridCol w:w="1587"/>
        <w:gridCol w:w="1580"/>
        <w:gridCol w:w="1580"/>
        <w:gridCol w:w="1580"/>
        <w:gridCol w:w="1580"/>
        <w:gridCol w:w="1580"/>
        <w:gridCol w:w="1580"/>
        <w:gridCol w:w="1580"/>
      </w:tblGrid>
      <w:tr w:rsidR="003B160E" w:rsidRPr="00D602C6" w:rsidTr="003B160E">
        <w:trPr>
          <w:trHeight w:val="330"/>
        </w:trPr>
        <w:tc>
          <w:tcPr>
            <w:tcW w:w="1395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CA4C74" w:rsidP="00E8018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 xml:space="preserve">Table </w:t>
            </w:r>
            <w:r w:rsidR="003B160E" w:rsidRPr="00D602C6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18"/>
                <w:szCs w:val="18"/>
              </w:rPr>
              <w:t>S4</w:t>
            </w:r>
            <w:r w:rsidR="00E80182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18"/>
                <w:szCs w:val="18"/>
              </w:rPr>
              <w:t>.</w:t>
            </w:r>
            <w:bookmarkStart w:id="0" w:name="_GoBack"/>
            <w:bookmarkEnd w:id="0"/>
            <w:r w:rsidR="003B160E"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="003B160E"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  <w:t>Population of each tertiary catchment area and treatment cases</w:t>
            </w:r>
            <w:r w:rsidR="003B160E" w:rsidRPr="00702ADD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  <w:vertAlign w:val="superscript"/>
              </w:rPr>
              <w:t xml:space="preserve"> 1</w:t>
            </w:r>
            <w:r w:rsidR="003B160E"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D602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D602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3B160E" w:rsidRPr="00D602C6" w:rsidTr="003B160E">
        <w:trPr>
          <w:trHeight w:val="499"/>
        </w:trPr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Tertiary catchment area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8456BC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8456BC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2007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8456BC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8456BC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2008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8456BC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8456BC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2009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8456BC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8456BC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201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8456BC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8456BC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201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8456BC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8456BC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2012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8456BC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8456BC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2013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8456BC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8456BC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2014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8456BC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8456BC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2015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8456BC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 w:val="18"/>
                <w:szCs w:val="18"/>
              </w:rPr>
            </w:pPr>
            <w:r w:rsidRPr="008456BC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 w:val="18"/>
                <w:szCs w:val="18"/>
              </w:rPr>
              <w:t>2016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Seoul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1332007 (3190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1356707 (3097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1391929 (315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1567545 (2962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1526668 (299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1489027 (316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1449826 (3357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1423765 (3534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1374047 (358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1337118 (3678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Busan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495827 (1806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508426 (1680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510866 (186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568274 (1807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569251 (1833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578215 (1827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594071 (1902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613159 (197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625363 (2147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625646 (2291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Daegu, Gyeongbuk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294054 (1620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285600 (1686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275810 (1727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316109 (166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320220 (179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317379 (1962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314495 (207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307652 (213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303032 (202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296289 (2098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Incheon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664576 (473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692696 (423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710579 (444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758296 (424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801274 (466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843981 (57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879782 (67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902608 (813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925815 (843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943069 (910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Gwangju, Jeonnam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43280 (995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41702 (1048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46644 (105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73121 (104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77803 (115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78834 (132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80082 (1393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81664 (1493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81195 (1287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73128 (1184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Daejeon, Chungnam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471190 (1081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499432 (947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521762 (993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579178 (1036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616887 (108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666477 (1124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702595 (131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750207 (1212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807308 (113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854145 (1014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Gyeonggi (1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74064 (324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87787 (326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437547 (314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514207 (36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553705 (436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586890 (394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626152 (457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655271 (50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684033 (56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726718 (561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Gyeonggi (2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248538 (518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345116 (552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410573 (47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492552 (42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531273 (55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586030 (67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632646 (76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672961 (78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740702 (80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3800160 (822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Gyeonggi (3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28973 (754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77682 (656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98097 (66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472081 (712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526903 (682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581339 (68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634483 (75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689752 (71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738869 (77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776825 (955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Gyeonggi (4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959641 (533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968691 (439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973202 (443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993892 (577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989187 (636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984537 (677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974151 (66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958101 (74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945128 (63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944127 (685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Gangwon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59504 (562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65683 (541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70434 (59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88708 (612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95806 (59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99424 (59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603280 (66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605655 (67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611515 (62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613254 (688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Chungbuk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06608 (286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19587 (276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27478 (42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49528 (422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62903 (36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65628 (39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72732 (48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78933 (51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83952 (446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591625 (452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t>Jeonbuk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862277 (577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855772 (566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854508 (53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868963 (53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874031 (584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873341 (59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872965 (58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871560 (656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869711 (661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1864791 (733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B160E" w:rsidRPr="009616A6" w:rsidRDefault="003B160E" w:rsidP="003B160E">
            <w:r w:rsidRPr="009616A6">
              <w:lastRenderedPageBreak/>
              <w:t>Gyeongnam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269131 (570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274868 (548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281053 (568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01957 (55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12217 (58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13457 (664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10397 (602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09282 (65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14273 (689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2307724 (730)</w:t>
            </w:r>
          </w:p>
        </w:tc>
      </w:tr>
      <w:tr w:rsidR="003B160E" w:rsidRPr="00D602C6" w:rsidTr="003B160E">
        <w:trPr>
          <w:trHeight w:val="402"/>
        </w:trPr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B160E" w:rsidRDefault="003B160E" w:rsidP="003B160E">
            <w:r w:rsidRPr="009616A6">
              <w:t>Jeju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59258 (171)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60618 (182)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62663 (167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71255 (170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76156 (141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83713 (204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593806 (182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607346 (227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624395 (225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160E" w:rsidRPr="00D602C6" w:rsidRDefault="003B160E" w:rsidP="003B160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  <w:r w:rsidRPr="00D602C6">
              <w:rPr>
                <w:rFonts w:ascii="맑은 고딕" w:eastAsia="맑은 고딕" w:hAnsi="맑은 고딕" w:cs="굴림" w:hint="eastAsia"/>
                <w:color w:val="000000"/>
                <w:kern w:val="0"/>
                <w:sz w:val="18"/>
                <w:szCs w:val="18"/>
              </w:rPr>
              <w:t>641597 (222)</w:t>
            </w:r>
          </w:p>
        </w:tc>
      </w:tr>
      <w:tr w:rsidR="00D602C6" w:rsidRPr="00D602C6" w:rsidTr="003B160E">
        <w:trPr>
          <w:trHeight w:val="330"/>
        </w:trPr>
        <w:tc>
          <w:tcPr>
            <w:tcW w:w="44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02C6" w:rsidRPr="00D602C6" w:rsidRDefault="00702ADD" w:rsidP="00D602C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800000"/>
                <w:kern w:val="0"/>
                <w:sz w:val="18"/>
                <w:szCs w:val="18"/>
              </w:rPr>
            </w:pPr>
            <w:r w:rsidRPr="00702ADD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  <w:vertAlign w:val="superscript"/>
              </w:rPr>
              <w:t>1</w:t>
            </w:r>
            <w:r w:rsidR="00D602C6" w:rsidRPr="00176423">
              <w:rPr>
                <w:rFonts w:ascii="맑은 고딕" w:eastAsia="맑은 고딕" w:hAnsi="맑은 고딕" w:cs="굴림" w:hint="eastAsia"/>
                <w:kern w:val="0"/>
                <w:sz w:val="18"/>
                <w:szCs w:val="18"/>
              </w:rPr>
              <w:t>Number of cases in parenthesis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02C6" w:rsidRPr="00D602C6" w:rsidRDefault="00D602C6" w:rsidP="00D602C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800000"/>
                <w:kern w:val="0"/>
                <w:sz w:val="18"/>
                <w:szCs w:val="18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02C6" w:rsidRPr="00D602C6" w:rsidRDefault="00D602C6" w:rsidP="00D602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02C6" w:rsidRPr="00D602C6" w:rsidRDefault="00D602C6" w:rsidP="00D602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02C6" w:rsidRPr="00D602C6" w:rsidRDefault="00D602C6" w:rsidP="00D602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02C6" w:rsidRPr="00D602C6" w:rsidRDefault="00D602C6" w:rsidP="00D602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02C6" w:rsidRPr="00D602C6" w:rsidRDefault="00D602C6" w:rsidP="00D602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02C6" w:rsidRPr="00D602C6" w:rsidRDefault="00D602C6" w:rsidP="00D602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602C6" w:rsidRPr="00D602C6" w:rsidRDefault="00D602C6" w:rsidP="00D602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</w:tbl>
    <w:p w:rsidR="005A2B1E" w:rsidRDefault="005A2B1E"/>
    <w:p w:rsidR="00BB6A04" w:rsidRDefault="00BB6A04" w:rsidP="00B075D5">
      <w:pPr>
        <w:widowControl/>
        <w:wordWrap/>
        <w:autoSpaceDE/>
        <w:autoSpaceDN/>
        <w:spacing w:after="0" w:line="240" w:lineRule="auto"/>
      </w:pPr>
    </w:p>
    <w:p w:rsidR="00606F07" w:rsidRDefault="00606F07" w:rsidP="00606F07">
      <w:pPr>
        <w:widowControl/>
        <w:wordWrap/>
        <w:autoSpaceDE/>
        <w:autoSpaceDN/>
      </w:pPr>
    </w:p>
    <w:p w:rsidR="00606F07" w:rsidRDefault="00606F07" w:rsidP="00606F07">
      <w:pPr>
        <w:widowControl/>
        <w:wordWrap/>
        <w:autoSpaceDE/>
        <w:autoSpaceDN/>
      </w:pPr>
    </w:p>
    <w:p w:rsidR="00606F07" w:rsidRDefault="00606F07" w:rsidP="00606F07">
      <w:pPr>
        <w:widowControl/>
        <w:wordWrap/>
        <w:autoSpaceDE/>
        <w:autoSpaceDN/>
      </w:pPr>
    </w:p>
    <w:p w:rsidR="00606F07" w:rsidRDefault="00606F07" w:rsidP="00606F07">
      <w:pPr>
        <w:widowControl/>
        <w:wordWrap/>
        <w:autoSpaceDE/>
        <w:autoSpaceDN/>
      </w:pPr>
    </w:p>
    <w:p w:rsidR="00606F07" w:rsidRDefault="00606F07" w:rsidP="00606F07">
      <w:pPr>
        <w:widowControl/>
        <w:wordWrap/>
        <w:autoSpaceDE/>
        <w:autoSpaceDN/>
        <w:spacing w:after="0" w:line="240" w:lineRule="auto"/>
      </w:pPr>
    </w:p>
    <w:p w:rsidR="00B075D5" w:rsidRPr="002A0300" w:rsidRDefault="00606F07" w:rsidP="0077477E">
      <w:pPr>
        <w:widowControl/>
        <w:wordWrap/>
        <w:autoSpaceDE/>
        <w:autoSpaceDN/>
        <w:spacing w:after="0" w:line="240" w:lineRule="auto"/>
      </w:pPr>
      <w:r>
        <w:rPr>
          <w:rFonts w:ascii="맑은 고딕" w:eastAsia="맑은 고딕" w:hAnsi="맑은 고딕" w:cs="굴림"/>
          <w:color w:val="000000"/>
          <w:kern w:val="0"/>
          <w:sz w:val="18"/>
          <w:szCs w:val="18"/>
        </w:rPr>
        <w:fldChar w:fldCharType="begin"/>
      </w:r>
      <w:r>
        <w:rPr>
          <w:rFonts w:ascii="맑은 고딕" w:eastAsia="맑은 고딕" w:hAnsi="맑은 고딕" w:cs="굴림"/>
          <w:color w:val="000000"/>
          <w:kern w:val="0"/>
          <w:sz w:val="18"/>
          <w:szCs w:val="18"/>
        </w:rPr>
        <w:instrText xml:space="preserve"> LINK </w:instrText>
      </w:r>
      <w:r w:rsidR="00D957DB">
        <w:rPr>
          <w:rFonts w:ascii="맑은 고딕" w:eastAsia="맑은 고딕" w:hAnsi="맑은 고딕" w:cs="굴림"/>
          <w:color w:val="000000"/>
          <w:kern w:val="0"/>
          <w:sz w:val="18"/>
          <w:szCs w:val="18"/>
        </w:rPr>
        <w:instrText xml:space="preserve">Excel.Sheet.12 "C:\\Users\\SG\\Dropbox\\####일일할일\\20180904 Revision 응답\\supp5.xlsx" Sheet1!R35C1:R69C5 </w:instrText>
      </w:r>
      <w:r>
        <w:rPr>
          <w:rFonts w:ascii="맑은 고딕" w:eastAsia="맑은 고딕" w:hAnsi="맑은 고딕" w:cs="굴림"/>
          <w:color w:val="000000"/>
          <w:kern w:val="0"/>
          <w:sz w:val="18"/>
          <w:szCs w:val="18"/>
        </w:rPr>
        <w:instrText xml:space="preserve">\a \f 4 \h  \* MERGEFORMAT </w:instrText>
      </w:r>
      <w:r>
        <w:rPr>
          <w:rFonts w:ascii="맑은 고딕" w:eastAsia="맑은 고딕" w:hAnsi="맑은 고딕" w:cs="굴림"/>
          <w:color w:val="000000"/>
          <w:kern w:val="0"/>
          <w:sz w:val="18"/>
          <w:szCs w:val="18"/>
        </w:rPr>
        <w:fldChar w:fldCharType="end"/>
      </w:r>
    </w:p>
    <w:sectPr w:rsidR="00B075D5" w:rsidRPr="002A0300" w:rsidSect="00E17467">
      <w:pgSz w:w="16838" w:h="11906" w:orient="landscape"/>
      <w:pgMar w:top="238" w:right="249" w:bottom="244" w:left="23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79F1" w:rsidRDefault="006B79F1" w:rsidP="00867D35">
      <w:pPr>
        <w:spacing w:after="0" w:line="240" w:lineRule="auto"/>
      </w:pPr>
      <w:r>
        <w:separator/>
      </w:r>
    </w:p>
  </w:endnote>
  <w:endnote w:type="continuationSeparator" w:id="0">
    <w:p w:rsidR="006B79F1" w:rsidRDefault="006B79F1" w:rsidP="00867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79F1" w:rsidRDefault="006B79F1" w:rsidP="00867D35">
      <w:pPr>
        <w:spacing w:after="0" w:line="240" w:lineRule="auto"/>
      </w:pPr>
      <w:r>
        <w:separator/>
      </w:r>
    </w:p>
  </w:footnote>
  <w:footnote w:type="continuationSeparator" w:id="0">
    <w:p w:rsidR="006B79F1" w:rsidRDefault="006B79F1" w:rsidP="00867D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MDW3MLQ0NQXSlko6SsGpxcWZ+XkgBea1ACqFz0ksAAAA"/>
  </w:docVars>
  <w:rsids>
    <w:rsidRoot w:val="00D10E06"/>
    <w:rsid w:val="00037459"/>
    <w:rsid w:val="00095959"/>
    <w:rsid w:val="000D7DF7"/>
    <w:rsid w:val="00176423"/>
    <w:rsid w:val="001B1E5E"/>
    <w:rsid w:val="001F4DC2"/>
    <w:rsid w:val="002A0300"/>
    <w:rsid w:val="002B62D3"/>
    <w:rsid w:val="003677A7"/>
    <w:rsid w:val="003B160E"/>
    <w:rsid w:val="003E35FD"/>
    <w:rsid w:val="00480699"/>
    <w:rsid w:val="004D0B3B"/>
    <w:rsid w:val="005029BE"/>
    <w:rsid w:val="00534468"/>
    <w:rsid w:val="00545016"/>
    <w:rsid w:val="00557D4A"/>
    <w:rsid w:val="00566529"/>
    <w:rsid w:val="005A2B1E"/>
    <w:rsid w:val="00606F07"/>
    <w:rsid w:val="00643B51"/>
    <w:rsid w:val="00652D97"/>
    <w:rsid w:val="006B79F1"/>
    <w:rsid w:val="00702ADD"/>
    <w:rsid w:val="00760568"/>
    <w:rsid w:val="0077477E"/>
    <w:rsid w:val="00784467"/>
    <w:rsid w:val="0078470A"/>
    <w:rsid w:val="0079279D"/>
    <w:rsid w:val="007E37AD"/>
    <w:rsid w:val="00825148"/>
    <w:rsid w:val="008456BC"/>
    <w:rsid w:val="00857F6D"/>
    <w:rsid w:val="00867D35"/>
    <w:rsid w:val="00911914"/>
    <w:rsid w:val="00967801"/>
    <w:rsid w:val="009A0491"/>
    <w:rsid w:val="009F7D6C"/>
    <w:rsid w:val="00A60B6F"/>
    <w:rsid w:val="00B00EFC"/>
    <w:rsid w:val="00B075D5"/>
    <w:rsid w:val="00B32C97"/>
    <w:rsid w:val="00BA229B"/>
    <w:rsid w:val="00BB6A04"/>
    <w:rsid w:val="00BE0368"/>
    <w:rsid w:val="00BE1DF3"/>
    <w:rsid w:val="00C20BF4"/>
    <w:rsid w:val="00C70429"/>
    <w:rsid w:val="00C877BC"/>
    <w:rsid w:val="00CA4C74"/>
    <w:rsid w:val="00CB671B"/>
    <w:rsid w:val="00CD73A6"/>
    <w:rsid w:val="00D10E06"/>
    <w:rsid w:val="00D602C6"/>
    <w:rsid w:val="00D957DB"/>
    <w:rsid w:val="00E17467"/>
    <w:rsid w:val="00E80182"/>
    <w:rsid w:val="00EB522D"/>
    <w:rsid w:val="00ED06F3"/>
    <w:rsid w:val="00EF6D89"/>
    <w:rsid w:val="00F41ECD"/>
    <w:rsid w:val="00FD0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3406B"/>
  <w15:chartTrackingRefBased/>
  <w15:docId w15:val="{DB200FB7-B8F9-4AD7-BA1F-75717F4C0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67D3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67D35"/>
  </w:style>
  <w:style w:type="paragraph" w:styleId="a4">
    <w:name w:val="footer"/>
    <w:basedOn w:val="a"/>
    <w:link w:val="Char0"/>
    <w:uiPriority w:val="99"/>
    <w:unhideWhenUsed/>
    <w:rsid w:val="00867D3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67D35"/>
  </w:style>
  <w:style w:type="character" w:styleId="a5">
    <w:name w:val="Placeholder Text"/>
    <w:basedOn w:val="a0"/>
    <w:uiPriority w:val="99"/>
    <w:semiHidden/>
    <w:rsid w:val="00702A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5</Pages>
  <Words>949</Words>
  <Characters>5412</Characters>
  <Application>Microsoft Office Word</Application>
  <DocSecurity>0</DocSecurity>
  <Lines>45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</dc:creator>
  <cp:keywords/>
  <dc:description/>
  <cp:lastModifiedBy>user</cp:lastModifiedBy>
  <cp:revision>1</cp:revision>
  <dcterms:created xsi:type="dcterms:W3CDTF">2018-06-27T14:13:00Z</dcterms:created>
  <dcterms:modified xsi:type="dcterms:W3CDTF">2019-02-07T05:54:00Z</dcterms:modified>
</cp:coreProperties>
</file>